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293AA" w14:textId="77777777" w:rsidR="00865BB9" w:rsidRPr="001F42BF" w:rsidRDefault="00865BB9" w:rsidP="001F42BF">
      <w:pPr>
        <w:pStyle w:val="NormalWeb"/>
        <w:spacing w:before="0" w:beforeAutospacing="0" w:after="150" w:afterAutospacing="0" w:line="480" w:lineRule="auto"/>
        <w:rPr>
          <w:color w:val="001847"/>
        </w:rPr>
      </w:pPr>
      <w:r w:rsidRPr="001F42BF">
        <w:rPr>
          <w:color w:val="001847"/>
        </w:rPr>
        <w:t>Describe two potential risks of Juan and Elena Hernandez’s disciplinary style on the psychological development of their children.</w:t>
      </w:r>
    </w:p>
    <w:p w14:paraId="3D47A757" w14:textId="77777777" w:rsidR="00865BB9" w:rsidRPr="001F42BF" w:rsidRDefault="00865BB9" w:rsidP="001F42BF">
      <w:pPr>
        <w:pStyle w:val="NormalWeb"/>
        <w:spacing w:before="0" w:beforeAutospacing="0" w:after="150" w:afterAutospacing="0" w:line="480" w:lineRule="auto"/>
        <w:rPr>
          <w:color w:val="001847"/>
        </w:rPr>
      </w:pPr>
      <w:r w:rsidRPr="001F42BF">
        <w:rPr>
          <w:color w:val="001847"/>
        </w:rPr>
        <w:t>· Identify one theoretical perspective (e.g., Piaget or Erikson) that can be used to explain the children’s developmental stage. How does this theory apply to the Hernandez children and to the potential impact of the parents’ disciplinary style?</w:t>
      </w:r>
    </w:p>
    <w:p w14:paraId="00EB927F" w14:textId="77777777" w:rsidR="00865BB9" w:rsidRPr="001F42BF" w:rsidRDefault="00865BB9" w:rsidP="001F42BF">
      <w:pPr>
        <w:spacing w:line="480" w:lineRule="auto"/>
        <w:rPr>
          <w:rFonts w:ascii="Times New Roman" w:hAnsi="Times New Roman" w:cs="Times New Roman"/>
          <w:sz w:val="24"/>
          <w:szCs w:val="24"/>
        </w:rPr>
      </w:pPr>
    </w:p>
    <w:sectPr w:rsidR="00865BB9" w:rsidRPr="001F42B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AzNDQztjSyNDRX0lEKTi0uzszPAykwrAUAKaHk5iwAAAA="/>
  </w:docVars>
  <w:rsids>
    <w:rsidRoot w:val="00865BB9"/>
    <w:rsid w:val="001F42BF"/>
    <w:rsid w:val="00865B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9E47B"/>
  <w15:chartTrackingRefBased/>
  <w15:docId w15:val="{3ABCFA71-BDA3-634B-9ECA-E8EBD461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5BB9"/>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4</Words>
  <Characters>323</Characters>
  <Application>Microsoft Office Word</Application>
  <DocSecurity>0</DocSecurity>
  <Lines>6</Lines>
  <Paragraphs>2</Paragraphs>
  <ScaleCrop>false</ScaleCrop>
  <Company/>
  <LinksUpToDate>false</LinksUpToDate>
  <CharactersWithSpaces>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1-12-15T08:20:00Z</dcterms:created>
  <dcterms:modified xsi:type="dcterms:W3CDTF">2021-12-15T16:50:00Z</dcterms:modified>
</cp:coreProperties>
</file>